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70F0" w:rsidRDefault="00B82D43" w:rsidP="00BC226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  <w:r w:rsidRPr="00CC485B"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BC2265" w:rsidRPr="00BC2265" w:rsidRDefault="00BC2265" w:rsidP="00BC2265">
      <w:pPr>
        <w:widowControl w:val="0"/>
        <w:autoSpaceDE w:val="0"/>
        <w:autoSpaceDN w:val="0"/>
        <w:adjustRightInd w:val="0"/>
        <w:jc w:val="center"/>
        <w:rPr>
          <w:rFonts w:asciiTheme="majorHAnsi" w:hAnsiTheme="majorHAnsi"/>
          <w:b/>
          <w:color w:val="365F91" w:themeColor="accent1" w:themeShade="BF"/>
          <w:sz w:val="28"/>
          <w:szCs w:val="28"/>
          <w:lang w:eastAsia="ja-JP"/>
        </w:rPr>
      </w:pPr>
    </w:p>
    <w:p w:rsidR="00AD4343" w:rsidRPr="00C476C3" w:rsidRDefault="0085206F" w:rsidP="00CC485B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Tuesday</w:t>
      </w:r>
      <w:r w:rsidR="00F94755">
        <w:rPr>
          <w:rFonts w:asciiTheme="majorHAnsi" w:hAnsiTheme="majorHAnsi"/>
          <w:b/>
        </w:rPr>
        <w:t>,</w:t>
      </w:r>
      <w:r w:rsidRPr="00C476C3">
        <w:rPr>
          <w:rFonts w:asciiTheme="majorHAnsi" w:hAnsiTheme="majorHAnsi"/>
          <w:b/>
        </w:rPr>
        <w:t xml:space="preserve"> </w:t>
      </w:r>
      <w:proofErr w:type="spellStart"/>
      <w:r w:rsidR="00BC2265" w:rsidRPr="00C476C3">
        <w:rPr>
          <w:rFonts w:asciiTheme="majorHAnsi" w:hAnsiTheme="majorHAnsi"/>
          <w:b/>
        </w:rPr>
        <w:t>Novemember</w:t>
      </w:r>
      <w:proofErr w:type="spellEnd"/>
      <w:r w:rsidR="00BC2265" w:rsidRPr="00C476C3">
        <w:rPr>
          <w:rFonts w:asciiTheme="majorHAnsi" w:hAnsiTheme="majorHAnsi"/>
          <w:b/>
        </w:rPr>
        <w:t xml:space="preserve"> 21</w:t>
      </w:r>
      <w:r w:rsidR="00996A66" w:rsidRPr="00C476C3">
        <w:rPr>
          <w:rFonts w:asciiTheme="majorHAnsi" w:hAnsiTheme="majorHAnsi"/>
          <w:b/>
        </w:rPr>
        <w:t>, 2017</w:t>
      </w:r>
    </w:p>
    <w:p w:rsidR="00CC485B" w:rsidRPr="00C476C3" w:rsidRDefault="007E20CA" w:rsidP="00BC2265">
      <w:pPr>
        <w:jc w:val="center"/>
        <w:rPr>
          <w:rFonts w:asciiTheme="majorHAnsi" w:hAnsiTheme="majorHAnsi"/>
          <w:b/>
        </w:rPr>
      </w:pPr>
      <w:r w:rsidRPr="00C476C3">
        <w:rPr>
          <w:rFonts w:asciiTheme="majorHAnsi" w:hAnsiTheme="majorHAnsi"/>
          <w:b/>
        </w:rPr>
        <w:t>9</w:t>
      </w:r>
      <w:r w:rsidR="00996A66" w:rsidRPr="00C476C3">
        <w:rPr>
          <w:rFonts w:asciiTheme="majorHAnsi" w:hAnsiTheme="majorHAnsi"/>
          <w:b/>
        </w:rPr>
        <w:t>:30</w:t>
      </w:r>
      <w:r w:rsidR="00F94755">
        <w:rPr>
          <w:rFonts w:asciiTheme="majorHAnsi" w:hAnsiTheme="majorHAnsi"/>
          <w:b/>
        </w:rPr>
        <w:t xml:space="preserve"> </w:t>
      </w:r>
      <w:r w:rsidRPr="00C476C3">
        <w:rPr>
          <w:rFonts w:asciiTheme="majorHAnsi" w:hAnsiTheme="majorHAnsi"/>
          <w:b/>
        </w:rPr>
        <w:t>am to 11</w:t>
      </w:r>
      <w:r w:rsidR="00996A66" w:rsidRPr="00C476C3">
        <w:rPr>
          <w:rFonts w:asciiTheme="majorHAnsi" w:hAnsiTheme="majorHAnsi"/>
          <w:b/>
        </w:rPr>
        <w:t>:4</w:t>
      </w:r>
      <w:r w:rsidR="0085206F" w:rsidRPr="00C476C3">
        <w:rPr>
          <w:rFonts w:asciiTheme="majorHAnsi" w:hAnsiTheme="majorHAnsi"/>
          <w:b/>
        </w:rPr>
        <w:t xml:space="preserve">5 </w:t>
      </w:r>
      <w:r w:rsidRPr="00C476C3">
        <w:rPr>
          <w:rFonts w:asciiTheme="majorHAnsi" w:hAnsiTheme="majorHAnsi"/>
          <w:b/>
        </w:rPr>
        <w:t>am</w:t>
      </w:r>
    </w:p>
    <w:p w:rsidR="00BC2265" w:rsidRPr="00BC2265" w:rsidRDefault="00BC2265" w:rsidP="00BC2265">
      <w:pPr>
        <w:rPr>
          <w:b/>
        </w:rPr>
      </w:pPr>
      <w:bookmarkStart w:id="0" w:name="_GoBack"/>
      <w:bookmarkEnd w:id="0"/>
    </w:p>
    <w:p w:rsidR="00CC485B" w:rsidRPr="00CC485B" w:rsidRDefault="00996A66" w:rsidP="00CC485B">
      <w:pPr>
        <w:jc w:val="center"/>
        <w:rPr>
          <w:rFonts w:cs="Helvetica"/>
        </w:rPr>
      </w:pPr>
      <w:r w:rsidRPr="00CC485B">
        <w:rPr>
          <w:rFonts w:eastAsia="Times New Roman"/>
          <w:b/>
          <w:u w:val="single"/>
        </w:rPr>
        <w:t>In Person</w:t>
      </w:r>
      <w:r w:rsidR="00CC485B" w:rsidRPr="00CC485B">
        <w:rPr>
          <w:rFonts w:eastAsia="Times New Roman"/>
          <w:b/>
          <w:u w:val="single"/>
        </w:rPr>
        <w:t>:</w:t>
      </w:r>
      <w:r w:rsidRPr="00CC485B">
        <w:rPr>
          <w:color w:val="475163"/>
        </w:rPr>
        <w:t xml:space="preserve"> </w:t>
      </w:r>
    </w:p>
    <w:p w:rsidR="00CC485B" w:rsidRPr="00BC2265" w:rsidRDefault="00CC485B" w:rsidP="00CC485B">
      <w:pPr>
        <w:jc w:val="center"/>
        <w:rPr>
          <w:rFonts w:asciiTheme="majorHAnsi" w:hAnsiTheme="majorHAnsi" w:cs="Helvetica"/>
          <w:sz w:val="20"/>
          <w:szCs w:val="20"/>
        </w:rPr>
      </w:pPr>
      <w:r w:rsidRPr="00BC2265">
        <w:rPr>
          <w:rFonts w:asciiTheme="majorHAnsi" w:hAnsiTheme="majorHAnsi" w:cs="Helvetica"/>
          <w:sz w:val="20"/>
          <w:szCs w:val="20"/>
        </w:rPr>
        <w:t>Education Northwest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101 SW Main St #500</w:t>
      </w:r>
    </w:p>
    <w:p w:rsidR="00CC485B" w:rsidRPr="00BC2265" w:rsidRDefault="00CC485B" w:rsidP="00CC485B">
      <w:pPr>
        <w:jc w:val="center"/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</w:pPr>
      <w:r w:rsidRPr="00BC2265">
        <w:rPr>
          <w:rStyle w:val="xbe"/>
          <w:rFonts w:asciiTheme="majorHAnsi" w:hAnsiTheme="majorHAnsi" w:cs="Arial"/>
          <w:sz w:val="20"/>
          <w:szCs w:val="20"/>
          <w:shd w:val="clear" w:color="auto" w:fill="FFFFFF"/>
        </w:rPr>
        <w:t>Portland, OR 97204</w:t>
      </w:r>
    </w:p>
    <w:p w:rsidR="0065298B" w:rsidRPr="00CC485B" w:rsidRDefault="00C476C3" w:rsidP="00C476C3">
      <w:pPr>
        <w:jc w:val="center"/>
        <w:rPr>
          <w:rFonts w:cs="Calibri"/>
          <w:b/>
          <w:bCs/>
        </w:rPr>
      </w:pPr>
      <w:r>
        <w:rPr>
          <w:rFonts w:ascii="Helvetica" w:hAnsi="Helvetica"/>
          <w:color w:val="475163"/>
          <w:sz w:val="21"/>
          <w:szCs w:val="21"/>
        </w:rPr>
        <w:br/>
      </w:r>
      <w:r w:rsidRPr="00C476C3">
        <w:rPr>
          <w:rFonts w:asciiTheme="majorHAnsi" w:hAnsiTheme="majorHAnsi"/>
          <w:b/>
          <w:bCs/>
          <w:color w:val="39404D"/>
          <w:sz w:val="20"/>
          <w:szCs w:val="20"/>
        </w:rPr>
        <w:t>Please join my meeting from your computer, tablet or smartphone. </w:t>
      </w:r>
      <w:r w:rsidRPr="00C476C3">
        <w:rPr>
          <w:rFonts w:asciiTheme="majorHAnsi" w:hAnsiTheme="majorHAnsi"/>
          <w:color w:val="475163"/>
          <w:sz w:val="20"/>
          <w:szCs w:val="20"/>
        </w:rPr>
        <w:br/>
      </w:r>
      <w:hyperlink r:id="rId9" w:tgtFrame="_blank" w:history="1">
        <w:r w:rsidRPr="00C476C3">
          <w:rPr>
            <w:rStyle w:val="Hyperlink"/>
            <w:rFonts w:asciiTheme="majorHAnsi" w:hAnsiTheme="majorHAnsi"/>
            <w:color w:val="309DDC"/>
            <w:sz w:val="20"/>
            <w:szCs w:val="20"/>
          </w:rPr>
          <w:t>https://global.gotomeeting.com/join/277806181 </w:t>
        </w:r>
      </w:hyperlink>
      <w:r w:rsidRPr="00C476C3">
        <w:rPr>
          <w:rFonts w:asciiTheme="majorHAnsi" w:hAnsiTheme="majorHAnsi"/>
          <w:color w:val="475163"/>
          <w:sz w:val="20"/>
          <w:szCs w:val="20"/>
        </w:rPr>
        <w:br/>
      </w:r>
      <w:r w:rsidRPr="00C476C3">
        <w:rPr>
          <w:rFonts w:asciiTheme="majorHAnsi" w:hAnsiTheme="majorHAnsi"/>
          <w:b/>
          <w:bCs/>
          <w:color w:val="39404D"/>
          <w:sz w:val="20"/>
          <w:szCs w:val="20"/>
        </w:rPr>
        <w:t>You can also dial in using your phone. </w:t>
      </w:r>
      <w:r w:rsidRPr="00C476C3">
        <w:rPr>
          <w:rFonts w:asciiTheme="majorHAnsi" w:hAnsiTheme="majorHAnsi"/>
          <w:color w:val="475163"/>
          <w:sz w:val="20"/>
          <w:szCs w:val="20"/>
        </w:rPr>
        <w:br/>
      </w:r>
      <w:r w:rsidRPr="00C476C3">
        <w:rPr>
          <w:rStyle w:val="invite-phone-number"/>
          <w:rFonts w:asciiTheme="majorHAnsi" w:hAnsiTheme="majorHAnsi"/>
          <w:color w:val="475163"/>
          <w:sz w:val="20"/>
          <w:szCs w:val="20"/>
        </w:rPr>
        <w:t>United States (Toll Free): 1 877 309 2073 </w:t>
      </w:r>
      <w:r w:rsidRPr="00C476C3">
        <w:rPr>
          <w:rFonts w:asciiTheme="majorHAnsi" w:hAnsiTheme="majorHAnsi"/>
          <w:color w:val="475163"/>
          <w:sz w:val="20"/>
          <w:szCs w:val="20"/>
        </w:rPr>
        <w:br/>
      </w:r>
      <w:r w:rsidRPr="00C476C3">
        <w:rPr>
          <w:rStyle w:val="invite-phone-number"/>
          <w:rFonts w:asciiTheme="majorHAnsi" w:hAnsiTheme="majorHAnsi"/>
          <w:color w:val="475163"/>
          <w:sz w:val="20"/>
          <w:szCs w:val="20"/>
        </w:rPr>
        <w:t>United States: +1 (312) 757-3136 </w:t>
      </w:r>
      <w:r w:rsidRPr="00C476C3">
        <w:rPr>
          <w:rFonts w:asciiTheme="majorHAnsi" w:hAnsiTheme="majorHAnsi"/>
          <w:color w:val="475163"/>
          <w:sz w:val="20"/>
          <w:szCs w:val="20"/>
        </w:rPr>
        <w:br/>
      </w:r>
      <w:r w:rsidRPr="00C476C3">
        <w:rPr>
          <w:rFonts w:asciiTheme="majorHAnsi" w:hAnsiTheme="majorHAnsi"/>
          <w:b/>
          <w:bCs/>
          <w:color w:val="39404D"/>
          <w:sz w:val="20"/>
          <w:szCs w:val="20"/>
        </w:rPr>
        <w:t>Access Code: 277-806-181</w:t>
      </w: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720"/>
        <w:gridCol w:w="2430"/>
        <w:gridCol w:w="1692"/>
      </w:tblGrid>
      <w:tr w:rsidR="0065039E" w:rsidRPr="00CC485B" w:rsidTr="00CC485B">
        <w:trPr>
          <w:trHeight w:val="548"/>
        </w:trPr>
        <w:tc>
          <w:tcPr>
            <w:tcW w:w="477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ind w:left="-18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72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2409F3" w:rsidRPr="00CC485B" w:rsidRDefault="002409F3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Owner  </w:t>
            </w:r>
            <w:r w:rsidR="003D53A3" w:rsidRPr="00CC485B">
              <w:rPr>
                <w:rFonts w:asciiTheme="majorHAnsi" w:hAnsiTheme="majorHAnsi" w:cs="Arial"/>
                <w:b/>
                <w:sz w:val="20"/>
                <w:szCs w:val="20"/>
              </w:rPr>
              <w:t>(Staff Members)</w:t>
            </w: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692" w:type="dxa"/>
            <w:shd w:val="clear" w:color="auto" w:fill="C6D9F1" w:themeFill="text2" w:themeFillTint="33"/>
          </w:tcPr>
          <w:p w:rsidR="002409F3" w:rsidRPr="00CC485B" w:rsidRDefault="001A71EE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CC485B" w:rsidTr="00CC485B">
        <w:trPr>
          <w:trHeight w:val="161"/>
        </w:trPr>
        <w:tc>
          <w:tcPr>
            <w:tcW w:w="477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ind w:left="-18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jc w:val="center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auto"/>
          </w:tcPr>
          <w:p w:rsidR="00FD2197" w:rsidRPr="00CC485B" w:rsidRDefault="00FD2197" w:rsidP="002409F3">
            <w:pPr>
              <w:spacing w:before="40" w:after="40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7B710B" w:rsidRPr="00CC485B" w:rsidTr="00CC485B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CC485B" w:rsidRDefault="005C2643" w:rsidP="00E13451">
            <w:pPr>
              <w:spacing w:before="40" w:after="40"/>
              <w:ind w:left="-18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Standing Check-in I</w:t>
            </w:r>
            <w:r w:rsidR="00AF165E" w:rsidRPr="00CC485B">
              <w:rPr>
                <w:rFonts w:asciiTheme="majorHAnsi" w:hAnsiTheme="majorHAnsi" w:cs="Calibri"/>
                <w:b/>
                <w:sz w:val="20"/>
                <w:szCs w:val="20"/>
              </w:rPr>
              <w:t>tems</w:t>
            </w:r>
            <w:r w:rsidR="00461D17" w:rsidRPr="00CC485B">
              <w:rPr>
                <w:rFonts w:asciiTheme="majorHAnsi" w:hAnsiTheme="maj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ind w:firstLine="72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150E45" w:rsidRPr="00CC485B" w:rsidRDefault="00150E45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7B710B" w:rsidRPr="00CC485B" w:rsidRDefault="002215BE" w:rsidP="008156FD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min</w:t>
            </w:r>
            <w:r w:rsidR="005C2643" w:rsidRPr="00CC485B">
              <w:rPr>
                <w:rFonts w:asciiTheme="majorHAnsi" w:hAnsiTheme="majorHAnsi" w:cs="Arial"/>
                <w:sz w:val="20"/>
                <w:szCs w:val="20"/>
              </w:rPr>
              <w:t>s</w:t>
            </w:r>
            <w:r w:rsidR="001446A7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7B710B" w:rsidRPr="00CC485B" w:rsidRDefault="007B710B" w:rsidP="002409F3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91521" w:rsidRPr="00CC485B" w:rsidTr="00CC485B">
        <w:trPr>
          <w:trHeight w:val="377"/>
        </w:trPr>
        <w:tc>
          <w:tcPr>
            <w:tcW w:w="4770" w:type="dxa"/>
          </w:tcPr>
          <w:p w:rsidR="00091521" w:rsidRPr="00CC485B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>Welcome and Introduction</w:t>
            </w:r>
            <w:r w:rsidR="00111403" w:rsidRPr="00CC485B">
              <w:rPr>
                <w:rFonts w:asciiTheme="majorHAnsi" w:hAnsiTheme="majorHAnsi" w:cs="Calibri"/>
                <w:sz w:val="20"/>
                <w:szCs w:val="20"/>
              </w:rPr>
              <w:t>s</w:t>
            </w:r>
          </w:p>
          <w:p w:rsidR="00E013F2" w:rsidRPr="00CC485B" w:rsidRDefault="0085206F" w:rsidP="00996A66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sz w:val="20"/>
                <w:szCs w:val="20"/>
              </w:rPr>
              <w:t xml:space="preserve">Review </w:t>
            </w:r>
            <w:r w:rsidR="00996A66" w:rsidRPr="00CC485B">
              <w:rPr>
                <w:rFonts w:asciiTheme="majorHAnsi" w:hAnsiTheme="majorHAnsi" w:cs="Calibri"/>
                <w:sz w:val="20"/>
                <w:szCs w:val="20"/>
              </w:rPr>
              <w:t>July</w:t>
            </w:r>
            <w:r w:rsidR="00E013F2" w:rsidRPr="00CC485B">
              <w:rPr>
                <w:rFonts w:asciiTheme="majorHAnsi" w:hAnsiTheme="majorHAnsi" w:cs="Calibri"/>
                <w:sz w:val="20"/>
                <w:szCs w:val="20"/>
              </w:rPr>
              <w:t xml:space="preserve"> Meeting Minutes</w:t>
            </w:r>
          </w:p>
        </w:tc>
        <w:tc>
          <w:tcPr>
            <w:tcW w:w="1188" w:type="dxa"/>
          </w:tcPr>
          <w:p w:rsidR="00091521" w:rsidRPr="00CC485B" w:rsidRDefault="0009152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091521" w:rsidRPr="00CC485B" w:rsidRDefault="00091521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E013F2" w:rsidRPr="00CC485B" w:rsidRDefault="00E013F2" w:rsidP="00072BE8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Sue Miller</w:t>
            </w:r>
          </w:p>
        </w:tc>
        <w:tc>
          <w:tcPr>
            <w:tcW w:w="1692" w:type="dxa"/>
          </w:tcPr>
          <w:p w:rsidR="00091521" w:rsidRPr="00CC485B" w:rsidRDefault="00091521" w:rsidP="00341605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E013F2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</w:p>
        </w:tc>
      </w:tr>
      <w:tr w:rsidR="00AB17F2" w:rsidRPr="00CC485B" w:rsidTr="00CC485B">
        <w:tc>
          <w:tcPr>
            <w:tcW w:w="4770" w:type="dxa"/>
            <w:shd w:val="clear" w:color="auto" w:fill="C6D9F1" w:themeFill="text2" w:themeFillTint="33"/>
          </w:tcPr>
          <w:p w:rsidR="00AB17F2" w:rsidRPr="00CC485B" w:rsidRDefault="00AB17F2" w:rsidP="00AB17F2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B17F2" w:rsidRDefault="00BC2265" w:rsidP="00BC2265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B17F2" w:rsidRPr="00CC485B" w:rsidRDefault="00AB17F2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566F2D" w:rsidRPr="00CC485B" w:rsidTr="00CC485B">
        <w:trPr>
          <w:trHeight w:val="548"/>
        </w:trPr>
        <w:tc>
          <w:tcPr>
            <w:tcW w:w="4770" w:type="dxa"/>
          </w:tcPr>
          <w:p w:rsidR="00150E45" w:rsidRPr="00CC485B" w:rsidRDefault="00BC2265" w:rsidP="00996A66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Relief Nursery Rule Process and Updates</w:t>
            </w:r>
          </w:p>
        </w:tc>
        <w:tc>
          <w:tcPr>
            <w:tcW w:w="1188" w:type="dxa"/>
          </w:tcPr>
          <w:p w:rsidR="00566F2D" w:rsidRPr="00CC485B" w:rsidRDefault="00566F2D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</w:tcPr>
          <w:p w:rsidR="00566F2D" w:rsidRPr="00CC485B" w:rsidRDefault="00566F2D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</w:tcPr>
          <w:p w:rsidR="00BC2265" w:rsidRDefault="00BC2265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Lisa </w:t>
            </w: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Pinheiro</w:t>
            </w:r>
            <w:proofErr w:type="spellEnd"/>
            <w:r>
              <w:rPr>
                <w:rFonts w:asciiTheme="majorHAnsi" w:hAnsiTheme="majorHAnsi" w:cs="Arial"/>
                <w:sz w:val="20"/>
                <w:szCs w:val="20"/>
              </w:rPr>
              <w:t xml:space="preserve">, </w:t>
            </w:r>
          </w:p>
          <w:p w:rsidR="00BC2265" w:rsidRPr="00CC485B" w:rsidRDefault="00BC2265" w:rsidP="00AC5D40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</w:tcPr>
          <w:p w:rsidR="00566F2D" w:rsidRPr="00CC485B" w:rsidRDefault="00886609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</w:t>
            </w:r>
            <w:r w:rsidR="00996A66" w:rsidRPr="00CC485B">
              <w:rPr>
                <w:rFonts w:asciiTheme="majorHAnsi" w:hAnsiTheme="majorHAnsi" w:cs="Arial"/>
                <w:sz w:val="20"/>
                <w:szCs w:val="20"/>
              </w:rPr>
              <w:t>/Discuss</w:t>
            </w:r>
            <w:r w:rsidR="00150E45" w:rsidRPr="00CC485B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</w:p>
        </w:tc>
      </w:tr>
      <w:tr w:rsidR="00A270F0" w:rsidRPr="00CC485B" w:rsidTr="00CC485B"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A270F0" w:rsidP="00886609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BC2265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58"/>
        </w:trPr>
        <w:tc>
          <w:tcPr>
            <w:tcW w:w="4770" w:type="dxa"/>
            <w:shd w:val="clear" w:color="auto" w:fill="auto"/>
          </w:tcPr>
          <w:p w:rsidR="00996A66" w:rsidRPr="00BC2265" w:rsidRDefault="00BC2265" w:rsidP="00BC226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 w:cs="Calibri"/>
                <w:sz w:val="20"/>
                <w:szCs w:val="20"/>
              </w:rPr>
              <w:t>Reducing and Preventing Early Childhood Suspension and Expulsions (Presentation 1 of 2)</w:t>
            </w:r>
          </w:p>
          <w:p w:rsidR="00BC2265" w:rsidRDefault="00BC2265" w:rsidP="00BC2265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 w:cs="Calibri"/>
                <w:sz w:val="20"/>
                <w:szCs w:val="20"/>
              </w:rPr>
              <w:t>Introduction to this Work Group</w:t>
            </w:r>
          </w:p>
          <w:p w:rsidR="00BC2265" w:rsidRDefault="00BC2265" w:rsidP="00BC2265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 w:cs="Calibri"/>
                <w:sz w:val="20"/>
                <w:szCs w:val="20"/>
              </w:rPr>
              <w:t xml:space="preserve"> Overview of Work Group Progress</w:t>
            </w:r>
          </w:p>
          <w:p w:rsidR="00BC2265" w:rsidRPr="00BC2265" w:rsidRDefault="00BC2265" w:rsidP="00BC2265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 w:cs="Calibri"/>
                <w:sz w:val="20"/>
                <w:szCs w:val="20"/>
              </w:rPr>
              <w:t xml:space="preserve">Highlights of Current Draft Policies </w:t>
            </w: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A27D33" w:rsidRDefault="00BC2265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Dawn </w:t>
            </w: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Barberis</w:t>
            </w:r>
            <w:proofErr w:type="spellEnd"/>
            <w:r>
              <w:rPr>
                <w:rFonts w:asciiTheme="majorHAnsi" w:hAnsiTheme="majorHAnsi" w:cs="Arial"/>
                <w:sz w:val="20"/>
                <w:szCs w:val="20"/>
              </w:rPr>
              <w:t>,</w:t>
            </w:r>
          </w:p>
          <w:p w:rsidR="00BC2265" w:rsidRPr="00CC485B" w:rsidRDefault="00BC2265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auto"/>
          </w:tcPr>
          <w:p w:rsidR="001A71EE" w:rsidRPr="00CC485B" w:rsidRDefault="00A27D33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Inform/Discuss</w:t>
            </w:r>
          </w:p>
        </w:tc>
      </w:tr>
      <w:tr w:rsidR="00F57581" w:rsidRPr="00CC485B" w:rsidTr="00CC485B">
        <w:trPr>
          <w:trHeight w:val="350"/>
        </w:trPr>
        <w:tc>
          <w:tcPr>
            <w:tcW w:w="4770" w:type="dxa"/>
            <w:shd w:val="clear" w:color="auto" w:fill="C6D9F1" w:themeFill="text2" w:themeFillTint="33"/>
          </w:tcPr>
          <w:p w:rsidR="00F57581" w:rsidRPr="00CC485B" w:rsidRDefault="00A27D33" w:rsidP="00886609">
            <w:pPr>
              <w:spacing w:before="40" w:after="40"/>
              <w:rPr>
                <w:rFonts w:asciiTheme="majorHAnsi" w:hAnsiTheme="majorHAnsi" w:cs="Calibr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F57581" w:rsidRPr="00CC485B" w:rsidRDefault="00F5758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F57581" w:rsidRDefault="003B5938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60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F57581" w:rsidRPr="00CC485B" w:rsidRDefault="00F5758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F57581" w:rsidRPr="00CC485B" w:rsidRDefault="00F57581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1A71EE" w:rsidRPr="00CC485B" w:rsidTr="00CC485B">
        <w:trPr>
          <w:trHeight w:val="674"/>
        </w:trPr>
        <w:tc>
          <w:tcPr>
            <w:tcW w:w="4770" w:type="dxa"/>
            <w:shd w:val="clear" w:color="auto" w:fill="auto"/>
          </w:tcPr>
          <w:p w:rsidR="004C3C1B" w:rsidRPr="00BC2265" w:rsidRDefault="00BC2265" w:rsidP="00BC2265">
            <w:pPr>
              <w:pStyle w:val="Default"/>
              <w:numPr>
                <w:ilvl w:val="0"/>
                <w:numId w:val="16"/>
              </w:numPr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rFonts w:asciiTheme="majorHAnsi" w:hAnsiTheme="majorHAnsi"/>
                <w:sz w:val="20"/>
                <w:szCs w:val="20"/>
              </w:rPr>
              <w:t>Infant Toddler State Self-Assessment</w:t>
            </w:r>
          </w:p>
          <w:p w:rsidR="00BC2265" w:rsidRDefault="00BC2265" w:rsidP="00BC2265">
            <w:pPr>
              <w:pStyle w:val="Default"/>
              <w:numPr>
                <w:ilvl w:val="0"/>
                <w:numId w:val="19"/>
              </w:numPr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bCs/>
                <w:sz w:val="20"/>
                <w:szCs w:val="20"/>
              </w:rPr>
              <w:t>Feedback on Community Engagement Methods</w:t>
            </w:r>
          </w:p>
          <w:p w:rsidR="00BC2265" w:rsidRDefault="00BC2265" w:rsidP="00BC2265">
            <w:pPr>
              <w:pStyle w:val="Default"/>
              <w:numPr>
                <w:ilvl w:val="0"/>
                <w:numId w:val="19"/>
              </w:numPr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bCs/>
                <w:sz w:val="20"/>
                <w:szCs w:val="20"/>
              </w:rPr>
              <w:t>Review of Draft Questions to Families</w:t>
            </w:r>
          </w:p>
          <w:p w:rsidR="00BC2265" w:rsidRPr="00BC2265" w:rsidRDefault="00BC2265" w:rsidP="00BC2265">
            <w:pPr>
              <w:pStyle w:val="Default"/>
              <w:numPr>
                <w:ilvl w:val="0"/>
                <w:numId w:val="19"/>
              </w:numPr>
              <w:rPr>
                <w:rFonts w:asciiTheme="majorHAnsi" w:hAnsiTheme="majorHAnsi" w:cs="Calibri"/>
                <w:sz w:val="20"/>
                <w:szCs w:val="20"/>
              </w:rPr>
            </w:pPr>
            <w:r w:rsidRPr="00BC2265">
              <w:rPr>
                <w:bCs/>
                <w:sz w:val="20"/>
                <w:szCs w:val="20"/>
              </w:rPr>
              <w:t>Review of Next Steps</w:t>
            </w:r>
          </w:p>
        </w:tc>
        <w:tc>
          <w:tcPr>
            <w:tcW w:w="1188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:rsidR="001A71EE" w:rsidRPr="00CC485B" w:rsidRDefault="001A71EE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:rsidR="001A71EE" w:rsidRDefault="00BC2265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i</w:t>
            </w:r>
            <w:r w:rsidR="00F94755">
              <w:rPr>
                <w:rFonts w:asciiTheme="majorHAnsi" w:hAnsiTheme="majorHAnsi" w:cs="Arial"/>
                <w:sz w:val="20"/>
                <w:szCs w:val="20"/>
              </w:rPr>
              <w:t>sabeth Underwood</w:t>
            </w:r>
            <w:r>
              <w:rPr>
                <w:rFonts w:asciiTheme="majorHAnsi" w:hAnsiTheme="majorHAnsi" w:cs="Arial"/>
                <w:sz w:val="20"/>
                <w:szCs w:val="20"/>
              </w:rPr>
              <w:t>,</w:t>
            </w:r>
          </w:p>
          <w:p w:rsidR="00BC2265" w:rsidRPr="00CC485B" w:rsidRDefault="00BC2265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ELD Staff Member</w:t>
            </w:r>
          </w:p>
        </w:tc>
        <w:tc>
          <w:tcPr>
            <w:tcW w:w="1692" w:type="dxa"/>
            <w:shd w:val="clear" w:color="auto" w:fill="auto"/>
          </w:tcPr>
          <w:p w:rsidR="00F94755" w:rsidRDefault="00A27D33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Discuss/</w:t>
            </w:r>
          </w:p>
          <w:p w:rsidR="001A71EE" w:rsidRPr="00CC485B" w:rsidRDefault="00A27D33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Recommend</w:t>
            </w:r>
          </w:p>
        </w:tc>
      </w:tr>
      <w:tr w:rsidR="00A270F0" w:rsidRPr="00CC485B" w:rsidTr="00CC485B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Pr="00CC485B" w:rsidRDefault="00996A66" w:rsidP="00AD4343">
            <w:pPr>
              <w:spacing w:before="40" w:after="40"/>
              <w:rPr>
                <w:rFonts w:asciiTheme="majorHAnsi" w:hAnsiTheme="majorHAnsi" w:cs="Calibr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Work Session 4: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A270F0" w:rsidRDefault="00BC2265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5</w:t>
            </w:r>
          </w:p>
          <w:p w:rsidR="00CC485B" w:rsidRPr="00CC485B" w:rsidRDefault="00CC485B" w:rsidP="00F8117B">
            <w:pPr>
              <w:spacing w:before="40" w:after="40"/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A270F0" w:rsidRPr="00CC485B" w:rsidRDefault="00A270F0" w:rsidP="00F8117B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A270F0" w:rsidRPr="00CC485B" w:rsidTr="00CC485B">
        <w:trPr>
          <w:trHeight w:val="233"/>
        </w:trPr>
        <w:tc>
          <w:tcPr>
            <w:tcW w:w="4770" w:type="dxa"/>
          </w:tcPr>
          <w:p w:rsidR="00BC2265" w:rsidRPr="00BC2265" w:rsidRDefault="00996A66" w:rsidP="00BC2265">
            <w:pPr>
              <w:pStyle w:val="ListParagraph"/>
              <w:numPr>
                <w:ilvl w:val="0"/>
                <w:numId w:val="17"/>
              </w:num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Membership Recru</w:t>
            </w:r>
            <w:r w:rsidR="00BC2265">
              <w:rPr>
                <w:rFonts w:asciiTheme="majorHAnsi" w:hAnsiTheme="majorHAnsi"/>
                <w:sz w:val="20"/>
                <w:szCs w:val="20"/>
              </w:rPr>
              <w:t>itment Update</w:t>
            </w:r>
          </w:p>
        </w:tc>
        <w:tc>
          <w:tcPr>
            <w:tcW w:w="1188" w:type="dxa"/>
            <w:shd w:val="clear" w:color="auto" w:fill="FFFFFF" w:themeFill="background1"/>
          </w:tcPr>
          <w:p w:rsidR="00A270F0" w:rsidRPr="00CC485B" w:rsidRDefault="00A270F0" w:rsidP="00F8117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A270F0" w:rsidRPr="00CC485B" w:rsidRDefault="00A270F0" w:rsidP="00FC194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A270F0" w:rsidRPr="00CC485B" w:rsidRDefault="00996A66" w:rsidP="00AD0939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 xml:space="preserve">EIC Committee Members </w:t>
            </w:r>
          </w:p>
        </w:tc>
        <w:tc>
          <w:tcPr>
            <w:tcW w:w="1692" w:type="dxa"/>
            <w:shd w:val="clear" w:color="auto" w:fill="FFFFFF" w:themeFill="background1"/>
          </w:tcPr>
          <w:p w:rsidR="00A270F0" w:rsidRPr="00CC485B" w:rsidRDefault="00A270F0" w:rsidP="00AD0939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 xml:space="preserve">Closing </w:t>
            </w:r>
            <w:r w:rsidRPr="00CC485B">
              <w:rPr>
                <w:rFonts w:asciiTheme="majorHAnsi" w:hAnsiTheme="maj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C6D9F1" w:themeFill="text2" w:themeFillTint="33"/>
          </w:tcPr>
          <w:p w:rsidR="00996A66" w:rsidRDefault="00BC2265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5</w:t>
            </w:r>
          </w:p>
          <w:p w:rsidR="00CC485B" w:rsidRPr="00CC485B" w:rsidRDefault="00CC485B" w:rsidP="00996A66">
            <w:pPr>
              <w:spacing w:before="40" w:after="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ins</w:t>
            </w:r>
          </w:p>
        </w:tc>
        <w:tc>
          <w:tcPr>
            <w:tcW w:w="2430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692" w:type="dxa"/>
            <w:shd w:val="clear" w:color="auto" w:fill="C6D9F1" w:themeFill="text2" w:themeFillTint="33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96A66" w:rsidRPr="00CC485B" w:rsidTr="00CC485B">
        <w:trPr>
          <w:trHeight w:val="233"/>
        </w:trPr>
        <w:tc>
          <w:tcPr>
            <w:tcW w:w="4770" w:type="dxa"/>
          </w:tcPr>
          <w:p w:rsidR="00996A66" w:rsidRPr="00CC485B" w:rsidRDefault="00996A66" w:rsidP="007C2914">
            <w:pPr>
              <w:pStyle w:val="ListParagraph"/>
              <w:numPr>
                <w:ilvl w:val="0"/>
                <w:numId w:val="17"/>
              </w:numPr>
              <w:ind w:firstLine="18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Helping to advertise openings for EIC</w:t>
            </w:r>
          </w:p>
          <w:p w:rsidR="00996A66" w:rsidRPr="00CC485B" w:rsidRDefault="00996A66" w:rsidP="007C2914">
            <w:pPr>
              <w:pStyle w:val="ListParagraph"/>
              <w:numPr>
                <w:ilvl w:val="0"/>
                <w:numId w:val="17"/>
              </w:numPr>
              <w:ind w:firstLine="18"/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996A66" w:rsidRPr="00CC485B" w:rsidRDefault="00996A66" w:rsidP="00996A66">
            <w:pPr>
              <w:spacing w:before="40" w:after="40"/>
              <w:rPr>
                <w:rFonts w:asciiTheme="majorHAnsi" w:hAnsiTheme="majorHAnsi" w:cs="Arial"/>
                <w:sz w:val="20"/>
                <w:szCs w:val="20"/>
              </w:rPr>
            </w:pPr>
            <w:r w:rsidRPr="00CC485B">
              <w:rPr>
                <w:rFonts w:asciiTheme="majorHAnsi" w:hAnsiTheme="majorHAnsi" w:cs="Arial"/>
                <w:sz w:val="20"/>
                <w:szCs w:val="20"/>
              </w:rPr>
              <w:t>Lillian Green</w:t>
            </w:r>
          </w:p>
        </w:tc>
        <w:tc>
          <w:tcPr>
            <w:tcW w:w="1692" w:type="dxa"/>
            <w:shd w:val="clear" w:color="auto" w:fill="FFFFFF" w:themeFill="background1"/>
          </w:tcPr>
          <w:p w:rsidR="00996A66" w:rsidRPr="00CC485B" w:rsidRDefault="00996A66" w:rsidP="00996A66">
            <w:pPr>
              <w:rPr>
                <w:rFonts w:asciiTheme="majorHAnsi" w:hAnsiTheme="majorHAnsi"/>
                <w:sz w:val="20"/>
                <w:szCs w:val="20"/>
              </w:rPr>
            </w:pPr>
            <w:r w:rsidRPr="00CC485B">
              <w:rPr>
                <w:rFonts w:asciiTheme="majorHAnsi" w:hAnsiTheme="majorHAnsi"/>
                <w:sz w:val="20"/>
                <w:szCs w:val="20"/>
              </w:rPr>
              <w:t>Discuss</w:t>
            </w:r>
          </w:p>
        </w:tc>
      </w:tr>
    </w:tbl>
    <w:p w:rsidR="0031132E" w:rsidRPr="00C476C3" w:rsidRDefault="004C3C1B" w:rsidP="00CC485B">
      <w:pPr>
        <w:rPr>
          <w:rFonts w:asciiTheme="majorHAnsi" w:hAnsiTheme="majorHAnsi"/>
          <w:sz w:val="20"/>
          <w:szCs w:val="20"/>
        </w:rPr>
      </w:pPr>
      <w:r w:rsidRPr="00C476C3">
        <w:rPr>
          <w:rFonts w:asciiTheme="majorHAnsi" w:hAnsiTheme="majorHAnsi"/>
          <w:sz w:val="20"/>
          <w:szCs w:val="20"/>
        </w:rPr>
        <w:lastRenderedPageBreak/>
        <w:t xml:space="preserve">Future Meeting Dates: </w:t>
      </w:r>
      <w:r w:rsidR="00C476C3" w:rsidRPr="00C476C3">
        <w:rPr>
          <w:rFonts w:asciiTheme="majorHAnsi" w:hAnsiTheme="majorHAnsi"/>
          <w:sz w:val="20"/>
          <w:szCs w:val="20"/>
        </w:rPr>
        <w:t>January 16th , 2018</w:t>
      </w:r>
    </w:p>
    <w:sectPr w:rsidR="0031132E" w:rsidRPr="00C476C3" w:rsidSect="00837D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0EB9" w:rsidRDefault="00180EB9" w:rsidP="003D1922">
      <w:r>
        <w:separator/>
      </w:r>
    </w:p>
  </w:endnote>
  <w:endnote w:type="continuationSeparator" w:id="0">
    <w:p w:rsidR="00180EB9" w:rsidRDefault="00180EB9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60B3" w:rsidRPr="001E7AEE" w:rsidRDefault="002E60B3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0EB9" w:rsidRDefault="00180EB9" w:rsidP="003D1922">
      <w:r>
        <w:separator/>
      </w:r>
    </w:p>
  </w:footnote>
  <w:footnote w:type="continuationSeparator" w:id="0">
    <w:p w:rsidR="00180EB9" w:rsidRDefault="00180EB9" w:rsidP="003D19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0E8C" w:rsidRDefault="00220E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61DE8"/>
    <w:multiLevelType w:val="hybridMultilevel"/>
    <w:tmpl w:val="96BC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6">
    <w:nsid w:val="2C1C739E"/>
    <w:multiLevelType w:val="hybridMultilevel"/>
    <w:tmpl w:val="C79413F0"/>
    <w:lvl w:ilvl="0" w:tplc="04090001">
      <w:start w:val="1"/>
      <w:numFmt w:val="bullet"/>
      <w:lvlText w:val=""/>
      <w:lvlJc w:val="left"/>
      <w:pPr>
        <w:ind w:left="342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62" w:hanging="360"/>
      </w:pPr>
      <w:rPr>
        <w:rFonts w:ascii="Calibri" w:eastAsia="Cambria" w:hAnsi="Calibri" w:cs="Calibri" w:hint="default"/>
      </w:rPr>
    </w:lvl>
    <w:lvl w:ilvl="2" w:tplc="4A88A1B8">
      <w:numFmt w:val="bullet"/>
      <w:lvlText w:val="-"/>
      <w:lvlJc w:val="left"/>
      <w:pPr>
        <w:ind w:left="1782" w:hanging="360"/>
      </w:pPr>
      <w:rPr>
        <w:rFonts w:ascii="Calibri" w:eastAsia="Cambr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FF763C"/>
    <w:multiLevelType w:val="hybridMultilevel"/>
    <w:tmpl w:val="478064AC"/>
    <w:lvl w:ilvl="0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5">
    <w:nsid w:val="697F7498"/>
    <w:multiLevelType w:val="hybridMultilevel"/>
    <w:tmpl w:val="C358A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8A1B8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821E65"/>
    <w:multiLevelType w:val="hybridMultilevel"/>
    <w:tmpl w:val="98A2E372"/>
    <w:lvl w:ilvl="0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2" w:hanging="360"/>
      </w:pPr>
      <w:rPr>
        <w:rFonts w:ascii="Wingdings" w:hAnsi="Wingdings" w:hint="default"/>
      </w:rPr>
    </w:lvl>
  </w:abstractNum>
  <w:abstractNum w:abstractNumId="18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14"/>
  </w:num>
  <w:num w:numId="4">
    <w:abstractNumId w:val="7"/>
  </w:num>
  <w:num w:numId="5">
    <w:abstractNumId w:val="5"/>
  </w:num>
  <w:num w:numId="6">
    <w:abstractNumId w:val="16"/>
  </w:num>
  <w:num w:numId="7">
    <w:abstractNumId w:val="4"/>
  </w:num>
  <w:num w:numId="8">
    <w:abstractNumId w:val="12"/>
  </w:num>
  <w:num w:numId="9">
    <w:abstractNumId w:val="11"/>
  </w:num>
  <w:num w:numId="10">
    <w:abstractNumId w:val="9"/>
  </w:num>
  <w:num w:numId="11">
    <w:abstractNumId w:val="15"/>
  </w:num>
  <w:num w:numId="12">
    <w:abstractNumId w:val="13"/>
  </w:num>
  <w:num w:numId="13">
    <w:abstractNumId w:val="3"/>
  </w:num>
  <w:num w:numId="14">
    <w:abstractNumId w:val="10"/>
  </w:num>
  <w:num w:numId="15">
    <w:abstractNumId w:val="1"/>
  </w:num>
  <w:num w:numId="16">
    <w:abstractNumId w:val="0"/>
  </w:num>
  <w:num w:numId="17">
    <w:abstractNumId w:val="6"/>
  </w:num>
  <w:num w:numId="18">
    <w:abstractNumId w:val="1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tKgFAHUpiAYtAAAA"/>
  </w:docVars>
  <w:rsids>
    <w:rsidRoot w:val="003D1922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0EB9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1F6A76"/>
    <w:rsid w:val="002019B2"/>
    <w:rsid w:val="002024FE"/>
    <w:rsid w:val="0020569D"/>
    <w:rsid w:val="00206CD6"/>
    <w:rsid w:val="00217B54"/>
    <w:rsid w:val="00220E8C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B3867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41605"/>
    <w:rsid w:val="00374F5E"/>
    <w:rsid w:val="00397A14"/>
    <w:rsid w:val="003A5B1F"/>
    <w:rsid w:val="003B5938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66F2D"/>
    <w:rsid w:val="00595703"/>
    <w:rsid w:val="005A1D7A"/>
    <w:rsid w:val="005A3029"/>
    <w:rsid w:val="005A42A0"/>
    <w:rsid w:val="005A6956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B710B"/>
    <w:rsid w:val="007C2914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4BD9"/>
    <w:rsid w:val="0096695A"/>
    <w:rsid w:val="00996A66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C0348"/>
    <w:rsid w:val="00BC2265"/>
    <w:rsid w:val="00BE71B2"/>
    <w:rsid w:val="00C0532F"/>
    <w:rsid w:val="00C16994"/>
    <w:rsid w:val="00C45554"/>
    <w:rsid w:val="00C476C3"/>
    <w:rsid w:val="00C72A0E"/>
    <w:rsid w:val="00C8164C"/>
    <w:rsid w:val="00CA13E8"/>
    <w:rsid w:val="00CB5A11"/>
    <w:rsid w:val="00CC0BCE"/>
    <w:rsid w:val="00CC485B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94755"/>
    <w:rsid w:val="00FB0A76"/>
    <w:rsid w:val="00FC1948"/>
    <w:rsid w:val="00FC2E52"/>
    <w:rsid w:val="00FD0CBC"/>
    <w:rsid w:val="00FD13F2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8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  <w:style w:type="paragraph" w:customStyle="1" w:styleId="Default">
    <w:name w:val="Default"/>
    <w:rsid w:val="003B5938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Cs w:val="24"/>
    </w:rPr>
  </w:style>
  <w:style w:type="character" w:customStyle="1" w:styleId="xdb">
    <w:name w:val="_xdb"/>
    <w:basedOn w:val="DefaultParagraphFont"/>
    <w:rsid w:val="00CC485B"/>
  </w:style>
  <w:style w:type="character" w:customStyle="1" w:styleId="xbe">
    <w:name w:val="_xbe"/>
    <w:basedOn w:val="DefaultParagraphFont"/>
    <w:rsid w:val="00CC485B"/>
  </w:style>
  <w:style w:type="character" w:customStyle="1" w:styleId="Heading1Char">
    <w:name w:val="Heading 1 Char"/>
    <w:basedOn w:val="DefaultParagraphFont"/>
    <w:link w:val="Heading1"/>
    <w:uiPriority w:val="9"/>
    <w:rsid w:val="00CC48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BC22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2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265"/>
    <w:rPr>
      <w:rFonts w:ascii="Arial Narrow" w:eastAsia="Cambria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2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265"/>
    <w:rPr>
      <w:rFonts w:ascii="Arial Narrow" w:eastAsia="Cambria" w:hAnsi="Arial Narrow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277806181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E8255-A61C-4A13-838E-50F268E03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Administrator</cp:lastModifiedBy>
  <cp:revision>9</cp:revision>
  <cp:lastPrinted>2015-04-24T14:44:00Z</cp:lastPrinted>
  <dcterms:created xsi:type="dcterms:W3CDTF">2017-10-31T17:13:00Z</dcterms:created>
  <dcterms:modified xsi:type="dcterms:W3CDTF">2017-11-17T16:09:00Z</dcterms:modified>
</cp:coreProperties>
</file>